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2051"/>
        <w:gridCol w:w="8146"/>
      </w:tblGrid>
      <w:tr w:rsidR="00CF0E4C" w:rsidRPr="005D76C1" w14:paraId="0B31D475" w14:textId="77777777" w:rsidTr="00755A40">
        <w:tc>
          <w:tcPr>
            <w:tcW w:w="1655" w:type="dxa"/>
            <w:shd w:val="clear" w:color="auto" w:fill="auto"/>
          </w:tcPr>
          <w:p w14:paraId="175D3CDC" w14:textId="4F0DA186" w:rsidR="00CF0E4C" w:rsidRPr="005D76C1" w:rsidRDefault="003B4F3E" w:rsidP="00CF0E4C">
            <w:pPr>
              <w:jc w:val="center"/>
              <w:rPr>
                <w:rFonts w:ascii="Garamond" w:hAnsi="Garamond" w:cs="Arial"/>
                <w:b/>
              </w:rPr>
            </w:pPr>
            <w:r>
              <w:rPr>
                <w:noProof/>
                <w:lang w:bidi="bn-BD"/>
              </w:rPr>
              <w:drawing>
                <wp:inline distT="0" distB="0" distL="0" distR="0" wp14:anchorId="58FA7808" wp14:editId="1BDBA965">
                  <wp:extent cx="1165646" cy="1077219"/>
                  <wp:effectExtent l="0" t="0" r="0" b="8890"/>
                  <wp:docPr id="12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5646" cy="1077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11" w:type="dxa"/>
            <w:shd w:val="clear" w:color="auto" w:fill="auto"/>
          </w:tcPr>
          <w:p w14:paraId="6EF493B8" w14:textId="77777777" w:rsidR="00CF0E4C" w:rsidRPr="009D782B" w:rsidRDefault="009523CF" w:rsidP="00CF0E4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D782B">
              <w:rPr>
                <w:rFonts w:asciiTheme="minorHAnsi" w:hAnsiTheme="minorHAnsi" w:cstheme="minorHAnsi"/>
                <w:b/>
                <w:noProof/>
                <w:lang w:bidi="bn-BD"/>
              </w:rPr>
              <w:drawing>
                <wp:anchor distT="0" distB="0" distL="114300" distR="114300" simplePos="0" relativeHeight="251660800" behindDoc="1" locked="0" layoutInCell="1" allowOverlap="1" wp14:anchorId="6932EBFE" wp14:editId="61945C84">
                  <wp:simplePos x="0" y="0"/>
                  <wp:positionH relativeFrom="column">
                    <wp:posOffset>691515</wp:posOffset>
                  </wp:positionH>
                  <wp:positionV relativeFrom="paragraph">
                    <wp:posOffset>4481195</wp:posOffset>
                  </wp:positionV>
                  <wp:extent cx="10287000" cy="59055"/>
                  <wp:effectExtent l="8572" t="0" r="0" b="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0287000" cy="59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F0E4C" w:rsidRPr="009D782B">
              <w:rPr>
                <w:rFonts w:asciiTheme="minorHAnsi" w:hAnsiTheme="minorHAnsi" w:cstheme="minorHAnsi"/>
                <w:b/>
              </w:rPr>
              <w:t>AMERICAN INTERNATIONAL UNIVERSITY-BANGLADESH (AIUB)</w:t>
            </w:r>
          </w:p>
          <w:p w14:paraId="37D3E4D8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>Faculty of Engineering</w:t>
            </w:r>
          </w:p>
          <w:p w14:paraId="56FEF4A1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 xml:space="preserve">Department of </w:t>
            </w:r>
            <w:r w:rsidR="00D90884" w:rsidRPr="009D782B">
              <w:rPr>
                <w:rFonts w:asciiTheme="minorHAnsi" w:hAnsiTheme="minorHAnsi" w:cstheme="minorHAnsi"/>
              </w:rPr>
              <w:t>EEE and CoE</w:t>
            </w:r>
          </w:p>
          <w:p w14:paraId="0DFBAD3E" w14:textId="77777777" w:rsidR="00CF0E4C" w:rsidRPr="005D76C1" w:rsidRDefault="00CF0E4C" w:rsidP="00CF0E4C">
            <w:pPr>
              <w:jc w:val="center"/>
              <w:rPr>
                <w:rFonts w:ascii="Garamond" w:hAnsi="Garamond"/>
              </w:rPr>
            </w:pPr>
            <w:r w:rsidRPr="009D782B">
              <w:rPr>
                <w:rFonts w:asciiTheme="minorHAnsi" w:hAnsiTheme="minorHAnsi" w:cstheme="minorHAnsi"/>
              </w:rPr>
              <w:t>Undergraduate Program</w:t>
            </w:r>
          </w:p>
        </w:tc>
      </w:tr>
    </w:tbl>
    <w:p w14:paraId="11B03112" w14:textId="77777777" w:rsidR="007809CC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mc:AlternateContent>
          <mc:Choice Requires="wpg">
            <w:drawing>
              <wp:anchor distT="0" distB="0" distL="114300" distR="114300" simplePos="0" relativeHeight="251659776" behindDoc="1" locked="1" layoutInCell="1" allowOverlap="1" wp14:anchorId="13AE2DB7" wp14:editId="1C1C7F54">
                <wp:simplePos x="0" y="0"/>
                <wp:positionH relativeFrom="column">
                  <wp:posOffset>-521970</wp:posOffset>
                </wp:positionH>
                <wp:positionV relativeFrom="page">
                  <wp:posOffset>219075</wp:posOffset>
                </wp:positionV>
                <wp:extent cx="241200" cy="10234800"/>
                <wp:effectExtent l="0" t="0" r="6985" b="0"/>
                <wp:wrapNone/>
                <wp:docPr id="30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1200" cy="10234800"/>
                          <a:chOff x="255" y="159"/>
                          <a:chExt cx="377" cy="16116"/>
                        </a:xfrm>
                      </wpg:grpSpPr>
                      <pic:pic xmlns:pic="http://schemas.openxmlformats.org/drawingml/2006/picture">
                        <pic:nvPicPr>
                          <pic:cNvPr id="31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 flipV="1">
                            <a:off x="-7623" y="8037"/>
                            <a:ext cx="16116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5400000">
                            <a:off x="-4077" y="7564"/>
                            <a:ext cx="9101" cy="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077D029" id="Group 79" o:spid="_x0000_s1026" style="position:absolute;margin-left:-41.1pt;margin-top:17.25pt;width:19pt;height:805.9pt;z-index:-251656704;mso-position-vertical-relative:page" coordorigin="255,159" coordsize="377,1611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style="position:absolute;left:-7623;top:8037;width:16116;height:360;rotation:-90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">
                  <v:imagedata r:id="rId11" o:title=""/>
                </v:shape>
                <v:shape id="Picture 38" o:spid="_x0000_s1028" type="#_x0000_t75" style="position:absolute;left:-4077;top:7564;width:9101;height:317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">
                  <v:imagedata r:id="rId12" o:title=""/>
                </v:shape>
                <w10:wrap anchory="page"/>
                <w10:anchorlock/>
              </v:group>
            </w:pict>
          </mc:Fallback>
        </mc:AlternateContent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5920" behindDoc="1" locked="0" layoutInCell="1" allowOverlap="1" wp14:anchorId="0C4D75B0" wp14:editId="12A88EF2">
            <wp:simplePos x="0" y="0"/>
            <wp:positionH relativeFrom="column">
              <wp:posOffset>-95250</wp:posOffset>
            </wp:positionH>
            <wp:positionV relativeFrom="paragraph">
              <wp:posOffset>81280</wp:posOffset>
            </wp:positionV>
            <wp:extent cx="6858000" cy="39370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6858000" cy="3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1824" behindDoc="1" locked="1" layoutInCell="1" allowOverlap="1" wp14:anchorId="6780A19E" wp14:editId="4A9667F1">
            <wp:simplePos x="0" y="0"/>
            <wp:positionH relativeFrom="column">
              <wp:posOffset>1457960</wp:posOffset>
            </wp:positionH>
            <wp:positionV relativeFrom="margin">
              <wp:align>center</wp:align>
            </wp:positionV>
            <wp:extent cx="10668000" cy="60960"/>
            <wp:effectExtent l="7620" t="0" r="7620" b="762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0668000" cy="6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574B98" w14:textId="5D752FAA" w:rsidR="00BD435A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hAnsi="Garamond"/>
          <w:noProof/>
          <w:lang w:bidi="bn-BD"/>
        </w:rPr>
        <w:drawing>
          <wp:anchor distT="0" distB="0" distL="114300" distR="114300" simplePos="0" relativeHeight="251644416" behindDoc="1" locked="0" layoutInCell="1" allowOverlap="1" wp14:anchorId="420612DE" wp14:editId="222FFE0D">
            <wp:simplePos x="0" y="0"/>
            <wp:positionH relativeFrom="column">
              <wp:posOffset>-47625</wp:posOffset>
            </wp:positionH>
            <wp:positionV relativeFrom="paragraph">
              <wp:posOffset>144780</wp:posOffset>
            </wp:positionV>
            <wp:extent cx="6648450" cy="285750"/>
            <wp:effectExtent l="0" t="0" r="0" b="0"/>
            <wp:wrapNone/>
            <wp:docPr id="2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796" w:type="dxa"/>
        <w:tblLook w:val="04A0" w:firstRow="1" w:lastRow="0" w:firstColumn="1" w:lastColumn="0" w:noHBand="0" w:noVBand="1"/>
      </w:tblPr>
      <w:tblGrid>
        <w:gridCol w:w="5414"/>
        <w:gridCol w:w="5382"/>
      </w:tblGrid>
      <w:tr w:rsidR="003F4C51" w:rsidRPr="005D76C1" w14:paraId="58CF1D2F" w14:textId="77777777" w:rsidTr="00D4534E">
        <w:trPr>
          <w:trHeight w:val="1095"/>
        </w:trPr>
        <w:tc>
          <w:tcPr>
            <w:tcW w:w="5414" w:type="dxa"/>
            <w:shd w:val="clear" w:color="auto" w:fill="auto"/>
          </w:tcPr>
          <w:p w14:paraId="42FBC7B5" w14:textId="0001BCC5" w:rsidR="003F4C51" w:rsidRPr="005D76C1" w:rsidRDefault="00DF4A94" w:rsidP="009523CF">
            <w:pPr>
              <w:tabs>
                <w:tab w:val="left" w:pos="6270"/>
              </w:tabs>
              <w:rPr>
                <w:rFonts w:ascii="Garamond" w:hAnsi="Garamond" w:cs="Arial"/>
                <w:b/>
              </w:rPr>
            </w:pPr>
            <w:bookmarkStart w:id="0" w:name="_Hlk13606566"/>
            <w:r>
              <w:rPr>
                <w:rFonts w:ascii="Garamond" w:hAnsi="Garamond" w:cs="Arial"/>
                <w:b/>
              </w:rPr>
              <w:t xml:space="preserve">Course: </w:t>
            </w:r>
            <w:r w:rsidR="009C7BDE">
              <w:rPr>
                <w:rFonts w:ascii="Garamond" w:hAnsi="Garamond" w:cs="Arial"/>
                <w:b/>
              </w:rPr>
              <w:t>Data Communication</w:t>
            </w:r>
          </w:p>
        </w:tc>
        <w:tc>
          <w:tcPr>
            <w:tcW w:w="5382" w:type="dxa"/>
            <w:shd w:val="clear" w:color="auto" w:fill="auto"/>
          </w:tcPr>
          <w:p w14:paraId="50293B27" w14:textId="6D95B209" w:rsidR="003F4C51" w:rsidRPr="005D76C1" w:rsidRDefault="000778D2" w:rsidP="000778D2">
            <w:pPr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  <w:b/>
              </w:rPr>
              <w:t xml:space="preserve">                     </w:t>
            </w:r>
            <w:r w:rsidR="008C7C5B">
              <w:rPr>
                <w:rFonts w:ascii="Garamond" w:hAnsi="Garamond" w:cs="Arial"/>
                <w:b/>
              </w:rPr>
              <w:t>Fall</w:t>
            </w:r>
            <w:r w:rsidR="00864A44">
              <w:rPr>
                <w:rFonts w:ascii="Garamond" w:hAnsi="Garamond" w:cs="Arial"/>
                <w:b/>
              </w:rPr>
              <w:t xml:space="preserve"> 2021-22, MID </w:t>
            </w:r>
            <w:r>
              <w:rPr>
                <w:rFonts w:ascii="Garamond" w:hAnsi="Garamond" w:cs="Arial"/>
                <w:b/>
              </w:rPr>
              <w:t xml:space="preserve">                                </w:t>
            </w:r>
          </w:p>
        </w:tc>
      </w:tr>
      <w:bookmarkEnd w:id="0"/>
    </w:tbl>
    <w:p w14:paraId="1C9F81FF" w14:textId="77777777" w:rsidR="003F4C51" w:rsidRDefault="003F4C51" w:rsidP="007F7E1A">
      <w:pPr>
        <w:rPr>
          <w:rFonts w:ascii="Garamond" w:hAnsi="Garamond" w:cs="Arial"/>
          <w:b/>
        </w:rPr>
      </w:pPr>
    </w:p>
    <w:p w14:paraId="38D31629" w14:textId="77777777" w:rsidR="008C7C5B" w:rsidRPr="005D76C1" w:rsidRDefault="008C7C5B" w:rsidP="007F7E1A">
      <w:pPr>
        <w:rPr>
          <w:rFonts w:ascii="Garamond" w:hAnsi="Garamond" w:cs="Arial"/>
          <w:b/>
        </w:rPr>
      </w:pPr>
    </w:p>
    <w:p w14:paraId="2E4AD906" w14:textId="385A7AAA" w:rsidR="003F4C51" w:rsidRPr="005D76C1" w:rsidRDefault="003F4C51" w:rsidP="006D71CB">
      <w:pPr>
        <w:rPr>
          <w:rFonts w:ascii="Garamond" w:hAnsi="Garamond" w:cs="Arial"/>
          <w:b/>
        </w:rPr>
      </w:pPr>
    </w:p>
    <w:p w14:paraId="774DE08F" w14:textId="296E0E70" w:rsidR="003F4C51" w:rsidRDefault="00EE0E58" w:rsidP="006D71CB">
      <w:r>
        <w:rPr>
          <w:rFonts w:ascii="Garamond" w:hAnsi="Garamond" w:cs="Arial"/>
          <w:b/>
        </w:rPr>
        <w:t>Experiment 3</w:t>
      </w:r>
      <w:r w:rsidR="008C7C5B">
        <w:rPr>
          <w:rFonts w:ascii="Garamond" w:hAnsi="Garamond" w:cs="Arial"/>
          <w:b/>
        </w:rPr>
        <w:t xml:space="preserve">: </w:t>
      </w:r>
      <w:r w:rsidRPr="0080628A">
        <w:rPr>
          <w:b/>
          <w:bCs/>
        </w:rPr>
        <w:t>Analog Signal quantization using MATLAB</w:t>
      </w:r>
      <w:r>
        <w:t>.</w:t>
      </w:r>
    </w:p>
    <w:p w14:paraId="26586D83" w14:textId="77777777" w:rsidR="00EE0E58" w:rsidRPr="00CC43B7" w:rsidRDefault="00EE0E58" w:rsidP="006D71CB">
      <w:pPr>
        <w:rPr>
          <w:rFonts w:ascii="Garamond" w:hAnsi="Garamond" w:cs="Arial"/>
          <w:b/>
          <w:bCs/>
        </w:rPr>
      </w:pPr>
    </w:p>
    <w:p w14:paraId="5896DF53" w14:textId="77777777" w:rsidR="00FF7298" w:rsidRPr="00CC43B7" w:rsidRDefault="00FF7298" w:rsidP="006D71CB">
      <w:pPr>
        <w:rPr>
          <w:rFonts w:ascii="Garamond" w:hAnsi="Garamond" w:cs="Arial"/>
          <w:b/>
          <w:bCs/>
        </w:rPr>
      </w:pPr>
    </w:p>
    <w:p w14:paraId="5ED3D1B7" w14:textId="77777777" w:rsidR="003C2B34" w:rsidRDefault="003C2B34" w:rsidP="00E45745">
      <w:pPr>
        <w:spacing w:line="360" w:lineRule="auto"/>
        <w:rPr>
          <w:rFonts w:ascii="Garamond" w:hAnsi="Garamond" w:cs="Arial"/>
        </w:rPr>
      </w:pPr>
    </w:p>
    <w:p w14:paraId="79AE1C4A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34D1D4F2" w14:textId="7FC749A4" w:rsidR="003C2B34" w:rsidRPr="009C7BDE" w:rsidRDefault="003C2B34" w:rsidP="00554EE5">
      <w:pPr>
        <w:spacing w:line="360" w:lineRule="auto"/>
        <w:rPr>
          <w:rFonts w:ascii="Garamond" w:hAnsi="Garamond" w:cs="Arial"/>
          <w:b/>
          <w:bCs/>
        </w:rPr>
      </w:pPr>
      <w:r w:rsidRPr="009C7BDE">
        <w:rPr>
          <w:rFonts w:ascii="Garamond" w:hAnsi="Garamond" w:cs="Arial"/>
          <w:b/>
          <w:bCs/>
        </w:rPr>
        <w:t>Submitted by</w:t>
      </w:r>
      <w:r w:rsidR="009C7BDE">
        <w:rPr>
          <w:rFonts w:ascii="Garamond" w:hAnsi="Garamond" w:cs="Arial"/>
          <w:b/>
          <w:bCs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045"/>
        <w:gridCol w:w="1890"/>
        <w:gridCol w:w="3983"/>
      </w:tblGrid>
      <w:tr w:rsidR="00864A44" w14:paraId="7FCE244B" w14:textId="77777777" w:rsidTr="001545BC">
        <w:trPr>
          <w:trHeight w:val="427"/>
        </w:trPr>
        <w:tc>
          <w:tcPr>
            <w:tcW w:w="4045" w:type="dxa"/>
          </w:tcPr>
          <w:p w14:paraId="58725DF8" w14:textId="322635A7" w:rsidR="00864A44" w:rsidRPr="003B4F3E" w:rsidRDefault="00864A44" w:rsidP="00554EE5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Name</w:t>
            </w:r>
          </w:p>
        </w:tc>
        <w:tc>
          <w:tcPr>
            <w:tcW w:w="1890" w:type="dxa"/>
          </w:tcPr>
          <w:p w14:paraId="368BCD3C" w14:textId="759F7F4C" w:rsidR="00864A44" w:rsidRPr="003B4F3E" w:rsidRDefault="00864A44" w:rsidP="008E61C0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ID</w:t>
            </w:r>
          </w:p>
        </w:tc>
        <w:tc>
          <w:tcPr>
            <w:tcW w:w="3983" w:type="dxa"/>
          </w:tcPr>
          <w:p w14:paraId="2A4F8F17" w14:textId="1A731506" w:rsidR="00864A44" w:rsidRPr="003B4F3E" w:rsidRDefault="00864A44" w:rsidP="00294A33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Contact Details</w:t>
            </w:r>
          </w:p>
        </w:tc>
      </w:tr>
      <w:tr w:rsidR="00864A44" w14:paraId="7D051C68" w14:textId="77777777" w:rsidTr="001545BC">
        <w:tc>
          <w:tcPr>
            <w:tcW w:w="4045" w:type="dxa"/>
          </w:tcPr>
          <w:p w14:paraId="22533DE5" w14:textId="29BDBEE2" w:rsidR="00864A44" w:rsidRPr="009C7BDE" w:rsidRDefault="008C7C5B" w:rsidP="009C7BDE">
            <w:pPr>
              <w:pStyle w:val="Heading2"/>
              <w:shd w:val="clear" w:color="auto" w:fill="FFFFFF"/>
              <w:spacing w:before="0" w:after="75" w:line="300" w:lineRule="atLeast"/>
              <w:jc w:val="center"/>
              <w:rPr>
                <w:rFonts w:ascii="Times New Roman" w:hAnsi="Times New Roman" w:cs="Times New Roman"/>
                <w:color w:val="25242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52424"/>
                <w:sz w:val="24"/>
                <w:szCs w:val="24"/>
              </w:rPr>
              <w:t>ASIF SHARIF AKASH</w:t>
            </w:r>
          </w:p>
        </w:tc>
        <w:tc>
          <w:tcPr>
            <w:tcW w:w="1890" w:type="dxa"/>
          </w:tcPr>
          <w:p w14:paraId="6E7A3C5A" w14:textId="5B2D10CA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</w:t>
            </w:r>
          </w:p>
        </w:tc>
        <w:tc>
          <w:tcPr>
            <w:tcW w:w="3983" w:type="dxa"/>
          </w:tcPr>
          <w:p w14:paraId="1EF7B9DC" w14:textId="6FB60299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@student.aiub.edu</w:t>
            </w:r>
          </w:p>
        </w:tc>
      </w:tr>
    </w:tbl>
    <w:p w14:paraId="6E30A6DF" w14:textId="1652280C" w:rsidR="00554EE5" w:rsidRDefault="00554EE5" w:rsidP="00554EE5">
      <w:pPr>
        <w:spacing w:line="360" w:lineRule="auto"/>
        <w:rPr>
          <w:rFonts w:ascii="Garamond" w:hAnsi="Garamond" w:cs="Arial"/>
        </w:rPr>
      </w:pPr>
    </w:p>
    <w:p w14:paraId="3224C528" w14:textId="77777777" w:rsidR="008C7C5B" w:rsidRDefault="008C7C5B" w:rsidP="00554EE5">
      <w:pPr>
        <w:spacing w:line="360" w:lineRule="auto"/>
        <w:rPr>
          <w:rFonts w:ascii="Garamond" w:hAnsi="Garamond" w:cs="Arial"/>
        </w:rPr>
      </w:pPr>
    </w:p>
    <w:p w14:paraId="68D70822" w14:textId="50FD7CDA" w:rsidR="009C7BDE" w:rsidRDefault="009C7BDE" w:rsidP="00554EE5">
      <w:pPr>
        <w:spacing w:line="360" w:lineRule="auto"/>
        <w:rPr>
          <w:rFonts w:ascii="Garamond" w:hAnsi="Garamond" w:cs="Arial"/>
        </w:rPr>
      </w:pPr>
      <w:r w:rsidRPr="001545BC">
        <w:rPr>
          <w:rFonts w:ascii="Garamond" w:hAnsi="Garamond" w:cs="Arial"/>
          <w:b/>
          <w:bCs/>
        </w:rPr>
        <w:t>Section</w:t>
      </w:r>
      <w:r>
        <w:rPr>
          <w:rFonts w:ascii="Garamond" w:hAnsi="Garamond" w:cs="Arial"/>
        </w:rPr>
        <w:t>: F</w:t>
      </w:r>
    </w:p>
    <w:p w14:paraId="129FDBAA" w14:textId="72C20798" w:rsidR="003F4C51" w:rsidRDefault="003F4C51" w:rsidP="00E45745">
      <w:pPr>
        <w:spacing w:line="360" w:lineRule="auto"/>
        <w:rPr>
          <w:rFonts w:ascii="Garamond" w:hAnsi="Garamond" w:cs="Arial"/>
          <w:b/>
          <w:bCs/>
        </w:rPr>
      </w:pPr>
    </w:p>
    <w:p w14:paraId="3EE2D78E" w14:textId="77777777" w:rsidR="00F66A9C" w:rsidRDefault="00F66A9C" w:rsidP="00E45745">
      <w:pPr>
        <w:spacing w:line="360" w:lineRule="auto"/>
        <w:rPr>
          <w:rFonts w:ascii="Garamond" w:hAnsi="Garamond" w:cs="Arial"/>
        </w:rPr>
      </w:pPr>
    </w:p>
    <w:p w14:paraId="6DC8CCB1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5E067569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6D60B95E" w14:textId="77777777" w:rsidR="00AA6982" w:rsidRDefault="00AA6982" w:rsidP="00A60198">
      <w:pPr>
        <w:jc w:val="both"/>
        <w:rPr>
          <w:rFonts w:ascii="Garamond" w:eastAsia="Calibri" w:hAnsi="Garamond" w:cs="Arial"/>
        </w:rPr>
      </w:pPr>
    </w:p>
    <w:p w14:paraId="47AC6613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D4B8E0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2B0CB989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CA13E3" w14:textId="1C290991" w:rsidR="00A60198" w:rsidRPr="005D76C1" w:rsidRDefault="009523CF" w:rsidP="00A60198">
      <w:pPr>
        <w:jc w:val="both"/>
        <w:rPr>
          <w:rFonts w:ascii="Garamond" w:eastAsia="Calibri" w:hAnsi="Garamond" w:cs="Arial"/>
        </w:rPr>
      </w:pPr>
      <w:r w:rsidRPr="005D76C1">
        <w:rPr>
          <w:rFonts w:ascii="Garamond" w:eastAsia="Calibri" w:hAnsi="Garamond" w:cs="Arial"/>
          <w:noProof/>
          <w:lang w:bidi="bn-BD"/>
        </w:rPr>
        <w:drawing>
          <wp:anchor distT="0" distB="0" distL="114300" distR="114300" simplePos="0" relativeHeight="251645440" behindDoc="1" locked="0" layoutInCell="1" allowOverlap="1" wp14:anchorId="763ABDEE" wp14:editId="46953E3C">
            <wp:simplePos x="0" y="0"/>
            <wp:positionH relativeFrom="column">
              <wp:posOffset>-57150</wp:posOffset>
            </wp:positionH>
            <wp:positionV relativeFrom="paragraph">
              <wp:posOffset>116205</wp:posOffset>
            </wp:positionV>
            <wp:extent cx="7296150" cy="285750"/>
            <wp:effectExtent l="0" t="0" r="0" b="0"/>
            <wp:wrapNone/>
            <wp:docPr id="2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72961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69BBB6" w14:textId="04FFEBCF" w:rsidR="003004CE" w:rsidRDefault="00FF7298" w:rsidP="003004CE">
      <w:pPr>
        <w:spacing w:line="360" w:lineRule="auto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Submitted To</w:t>
      </w:r>
    </w:p>
    <w:p w14:paraId="6906290E" w14:textId="2C61FB84" w:rsidR="00FF7298" w:rsidRDefault="00FF7298" w:rsidP="003004CE">
      <w:pPr>
        <w:spacing w:line="360" w:lineRule="auto"/>
        <w:rPr>
          <w:rFonts w:ascii="Garamond" w:hAnsi="Garamond" w:cs="Arial"/>
          <w:b/>
        </w:rPr>
      </w:pPr>
    </w:p>
    <w:p w14:paraId="39E1844A" w14:textId="6D941291" w:rsidR="009C7BDE" w:rsidRDefault="008C7C5B" w:rsidP="009F4DF1">
      <w:pPr>
        <w:rPr>
          <w:b/>
          <w:sz w:val="28"/>
          <w:szCs w:val="28"/>
        </w:rPr>
      </w:pPr>
      <w:r>
        <w:rPr>
          <w:b/>
          <w:sz w:val="28"/>
          <w:szCs w:val="28"/>
        </w:rPr>
        <w:t>AFSAH SHARMIN</w:t>
      </w:r>
    </w:p>
    <w:p w14:paraId="2306FCA4" w14:textId="66432B50" w:rsidR="00FF7298" w:rsidRPr="00ED30FD" w:rsidRDefault="00FF7298" w:rsidP="009F4DF1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Lecturer</w:t>
      </w:r>
    </w:p>
    <w:p w14:paraId="43E765DE" w14:textId="76CFA4AC" w:rsidR="00FF7298" w:rsidRDefault="00FF7298" w:rsidP="009C7BDE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Faculty of Engineering</w:t>
      </w:r>
      <w:r w:rsidR="009C7BDE" w:rsidRPr="00ED30FD">
        <w:rPr>
          <w:bCs/>
          <w:sz w:val="28"/>
          <w:szCs w:val="28"/>
        </w:rPr>
        <w:t xml:space="preserve"> </w:t>
      </w:r>
      <w:r w:rsidRPr="00ED30FD">
        <w:rPr>
          <w:bCs/>
          <w:sz w:val="28"/>
          <w:szCs w:val="28"/>
        </w:rPr>
        <w:br/>
      </w:r>
      <w:r w:rsidR="009F4DF1" w:rsidRPr="00ED30FD">
        <w:rPr>
          <w:bCs/>
          <w:sz w:val="28"/>
          <w:szCs w:val="28"/>
        </w:rPr>
        <w:t>American International University-Bangladesh</w:t>
      </w:r>
    </w:p>
    <w:p w14:paraId="1F7449FD" w14:textId="77777777" w:rsidR="00F66A9C" w:rsidRPr="00ED30FD" w:rsidRDefault="00F66A9C" w:rsidP="009C7BDE">
      <w:pPr>
        <w:rPr>
          <w:bCs/>
          <w:sz w:val="28"/>
          <w:szCs w:val="28"/>
        </w:rPr>
      </w:pPr>
    </w:p>
    <w:p w14:paraId="220E18D9" w14:textId="22368A06" w:rsidR="00BA7401" w:rsidRDefault="00BA7401" w:rsidP="008C7C5B">
      <w:pPr>
        <w:rPr>
          <w:rFonts w:ascii="Garamond" w:eastAsia="Arial" w:hAnsi="Garamond" w:cs="Arial"/>
        </w:rPr>
      </w:pPr>
    </w:p>
    <w:p w14:paraId="0DE9C66B" w14:textId="77777777" w:rsidR="00CC43B7" w:rsidRDefault="00CC43B7" w:rsidP="008C7C5B">
      <w:pPr>
        <w:rPr>
          <w:rFonts w:ascii="Garamond" w:eastAsia="Arial" w:hAnsi="Garamond" w:cs="Arial"/>
        </w:rPr>
      </w:pPr>
    </w:p>
    <w:p w14:paraId="5C6DB6C9" w14:textId="77777777" w:rsidR="00CC43B7" w:rsidRDefault="00CC43B7" w:rsidP="008C7C5B">
      <w:pPr>
        <w:rPr>
          <w:rFonts w:ascii="Garamond" w:eastAsia="Arial" w:hAnsi="Garamond" w:cs="Arial"/>
        </w:rPr>
      </w:pPr>
    </w:p>
    <w:p w14:paraId="7AE9E756" w14:textId="04182AA3" w:rsidR="008C7C5B" w:rsidRPr="00BB1A71" w:rsidRDefault="00DC4AD4" w:rsidP="00792821">
      <w:pPr>
        <w:jc w:val="center"/>
        <w:rPr>
          <w:b/>
          <w:bCs/>
          <w:sz w:val="28"/>
          <w:szCs w:val="28"/>
          <w:u w:val="single"/>
        </w:rPr>
      </w:pPr>
      <w:r w:rsidRPr="00BB1A71">
        <w:rPr>
          <w:b/>
          <w:bCs/>
          <w:sz w:val="28"/>
          <w:szCs w:val="28"/>
          <w:u w:val="single"/>
        </w:rPr>
        <w:lastRenderedPageBreak/>
        <w:t>Performance Task for Lab Report:  (ID = AB-CDEFG-H)</w:t>
      </w:r>
    </w:p>
    <w:p w14:paraId="7999F354" w14:textId="68E11B88" w:rsidR="00792821" w:rsidRPr="00BB1A71" w:rsidRDefault="00792821" w:rsidP="00792821">
      <w:pPr>
        <w:rPr>
          <w:b/>
          <w:bCs/>
          <w:sz w:val="28"/>
          <w:szCs w:val="28"/>
          <w:u w:val="single"/>
        </w:rPr>
      </w:pPr>
    </w:p>
    <w:p w14:paraId="7942007D" w14:textId="02AB2B37" w:rsidR="00BB1A71" w:rsidRPr="00BB1A71" w:rsidRDefault="00792821" w:rsidP="00BB1A71">
      <w:pPr>
        <w:jc w:val="center"/>
        <w:rPr>
          <w:b/>
          <w:bCs/>
          <w:sz w:val="28"/>
          <w:szCs w:val="28"/>
          <w:u w:val="single"/>
        </w:rPr>
      </w:pPr>
      <w:r w:rsidRPr="00BB1A71">
        <w:rPr>
          <w:b/>
          <w:bCs/>
          <w:sz w:val="28"/>
          <w:szCs w:val="28"/>
          <w:u w:val="single"/>
        </w:rPr>
        <w:t>(</w:t>
      </w:r>
      <w:r w:rsidR="00F66A9C" w:rsidRPr="00BB1A71">
        <w:rPr>
          <w:b/>
          <w:bCs/>
          <w:sz w:val="28"/>
          <w:szCs w:val="28"/>
          <w:u w:val="single"/>
        </w:rPr>
        <w:t>b</w:t>
      </w:r>
      <w:r w:rsidRPr="00BB1A71">
        <w:rPr>
          <w:b/>
          <w:bCs/>
          <w:sz w:val="28"/>
          <w:szCs w:val="28"/>
          <w:u w:val="single"/>
        </w:rPr>
        <w:t>)</w:t>
      </w:r>
      <w:r w:rsidR="00BB1A71" w:rsidRPr="00BB1A71">
        <w:rPr>
          <w:b/>
          <w:bCs/>
          <w:sz w:val="28"/>
          <w:szCs w:val="28"/>
          <w:u w:val="single"/>
        </w:rPr>
        <w:t xml:space="preserve"> (I)</w:t>
      </w:r>
    </w:p>
    <w:p w14:paraId="6111F638" w14:textId="77777777" w:rsidR="00F66A9C" w:rsidRPr="00F66A9C" w:rsidRDefault="00F66A9C" w:rsidP="00F66A9C">
      <w:pPr>
        <w:jc w:val="center"/>
        <w:rPr>
          <w:b/>
          <w:bCs/>
          <w:u w:val="single"/>
        </w:rPr>
      </w:pPr>
    </w:p>
    <w:p w14:paraId="2D21C95B" w14:textId="5AD77E8B" w:rsidR="00792821" w:rsidRPr="00792821" w:rsidRDefault="00BB1A71" w:rsidP="00792821">
      <w:pPr>
        <w:jc w:val="center"/>
        <w:rPr>
          <w:b/>
          <w:bCs/>
          <w:sz w:val="28"/>
          <w:szCs w:val="28"/>
          <w:u w:val="single"/>
        </w:rPr>
      </w:pPr>
      <w:r w:rsidRPr="00BB1A71">
        <w:rPr>
          <w:noProof/>
          <w:sz w:val="28"/>
          <w:szCs w:val="28"/>
          <w:lang w:bidi="bn-BD"/>
        </w:rPr>
        <w:drawing>
          <wp:inline distT="0" distB="0" distL="0" distR="0" wp14:anchorId="181E83B3" wp14:editId="42FE6534">
            <wp:extent cx="6475095" cy="3726180"/>
            <wp:effectExtent l="0" t="0" r="190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ab3b1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72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379E5" w14:textId="77777777" w:rsidR="00792821" w:rsidRDefault="00792821" w:rsidP="00792821">
      <w:pPr>
        <w:rPr>
          <w:sz w:val="28"/>
          <w:szCs w:val="28"/>
        </w:rPr>
      </w:pPr>
    </w:p>
    <w:p w14:paraId="091FBE5B" w14:textId="73102C3B" w:rsidR="00F66A9C" w:rsidRDefault="00BB1A71" w:rsidP="00BB1A71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(b) (II</w:t>
      </w:r>
      <w:r w:rsidR="00F66A9C" w:rsidRPr="00F66A9C">
        <w:rPr>
          <w:b/>
          <w:bCs/>
          <w:sz w:val="28"/>
          <w:szCs w:val="28"/>
          <w:u w:val="single"/>
        </w:rPr>
        <w:t>)</w:t>
      </w:r>
    </w:p>
    <w:p w14:paraId="032FD275" w14:textId="77777777" w:rsidR="00BB1A71" w:rsidRPr="00BB1A71" w:rsidRDefault="00BB1A71" w:rsidP="00BB1A71">
      <w:pPr>
        <w:jc w:val="center"/>
        <w:rPr>
          <w:b/>
          <w:bCs/>
          <w:sz w:val="28"/>
          <w:szCs w:val="28"/>
          <w:u w:val="single"/>
        </w:rPr>
      </w:pPr>
    </w:p>
    <w:p w14:paraId="5D54B642" w14:textId="2C0582B8" w:rsidR="00F66A9C" w:rsidRDefault="00BB1A71" w:rsidP="00792821">
      <w:pPr>
        <w:rPr>
          <w:sz w:val="28"/>
          <w:szCs w:val="28"/>
        </w:rPr>
      </w:pPr>
      <w:r>
        <w:rPr>
          <w:noProof/>
          <w:sz w:val="28"/>
          <w:szCs w:val="28"/>
          <w:lang w:bidi="bn-BD"/>
        </w:rPr>
        <w:drawing>
          <wp:inline distT="0" distB="0" distL="0" distR="0" wp14:anchorId="6A74A781" wp14:editId="61E75835">
            <wp:extent cx="6475095" cy="3855720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ab3b2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1B13C" w14:textId="77777777" w:rsidR="00CC43B7" w:rsidRDefault="00CC43B7" w:rsidP="00792821">
      <w:pPr>
        <w:rPr>
          <w:sz w:val="28"/>
          <w:szCs w:val="28"/>
        </w:rPr>
      </w:pPr>
    </w:p>
    <w:p w14:paraId="1712B86A" w14:textId="60FCC5AE" w:rsidR="00F66A9C" w:rsidRDefault="00BB1A71" w:rsidP="00F66A9C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(b) (III</w:t>
      </w:r>
      <w:r w:rsidR="00F66A9C" w:rsidRPr="00F66A9C">
        <w:rPr>
          <w:b/>
          <w:bCs/>
          <w:sz w:val="28"/>
          <w:szCs w:val="28"/>
          <w:u w:val="single"/>
        </w:rPr>
        <w:t>)</w:t>
      </w:r>
    </w:p>
    <w:p w14:paraId="5C3887A4" w14:textId="77777777" w:rsidR="00BB1A71" w:rsidRDefault="00BB1A71" w:rsidP="00F66A9C">
      <w:pPr>
        <w:jc w:val="center"/>
        <w:rPr>
          <w:b/>
          <w:bCs/>
          <w:sz w:val="28"/>
          <w:szCs w:val="28"/>
          <w:u w:val="single"/>
        </w:rPr>
      </w:pPr>
    </w:p>
    <w:p w14:paraId="7FB879D6" w14:textId="6CA0F3E1" w:rsidR="00BB1A71" w:rsidRDefault="00BB1A71" w:rsidP="00F66A9C">
      <w:pPr>
        <w:jc w:val="center"/>
        <w:rPr>
          <w:b/>
          <w:bCs/>
          <w:sz w:val="28"/>
          <w:szCs w:val="28"/>
          <w:u w:val="single"/>
        </w:rPr>
      </w:pPr>
      <w:r w:rsidRPr="00BB1A71">
        <w:rPr>
          <w:noProof/>
          <w:sz w:val="28"/>
          <w:szCs w:val="28"/>
          <w:lang w:bidi="bn-BD"/>
        </w:rPr>
        <w:drawing>
          <wp:inline distT="0" distB="0" distL="0" distR="0" wp14:anchorId="75B90169" wp14:editId="629195AB">
            <wp:extent cx="6475095" cy="387223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ab3b3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87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A898A" w14:textId="77777777" w:rsidR="00F66A9C" w:rsidRPr="00F66A9C" w:rsidRDefault="00F66A9C" w:rsidP="00F66A9C">
      <w:pPr>
        <w:jc w:val="center"/>
        <w:rPr>
          <w:b/>
          <w:bCs/>
          <w:sz w:val="28"/>
          <w:szCs w:val="28"/>
          <w:u w:val="single"/>
        </w:rPr>
      </w:pPr>
    </w:p>
    <w:p w14:paraId="6D389788" w14:textId="598ACC18" w:rsidR="00F66A9C" w:rsidRDefault="00F66A9C" w:rsidP="00792821">
      <w:pPr>
        <w:rPr>
          <w:sz w:val="28"/>
          <w:szCs w:val="28"/>
        </w:rPr>
      </w:pPr>
    </w:p>
    <w:p w14:paraId="723D4F9C" w14:textId="77777777" w:rsidR="00F66A9C" w:rsidRDefault="00F66A9C" w:rsidP="00792821">
      <w:pPr>
        <w:rPr>
          <w:sz w:val="28"/>
          <w:szCs w:val="28"/>
        </w:rPr>
      </w:pPr>
      <w:bookmarkStart w:id="1" w:name="_GoBack"/>
      <w:bookmarkEnd w:id="1"/>
    </w:p>
    <w:p w14:paraId="43E4AC81" w14:textId="3C4D3FF4" w:rsidR="00F66A9C" w:rsidRPr="00F66A9C" w:rsidRDefault="00F66A9C" w:rsidP="00F66A9C">
      <w:pPr>
        <w:jc w:val="center"/>
        <w:rPr>
          <w:b/>
          <w:bCs/>
          <w:sz w:val="28"/>
          <w:szCs w:val="28"/>
          <w:u w:val="single"/>
        </w:rPr>
      </w:pPr>
    </w:p>
    <w:p w14:paraId="3EF34729" w14:textId="77777777" w:rsidR="00F66A9C" w:rsidRDefault="00F66A9C" w:rsidP="00792821">
      <w:pPr>
        <w:rPr>
          <w:sz w:val="28"/>
          <w:szCs w:val="28"/>
        </w:rPr>
      </w:pPr>
    </w:p>
    <w:p w14:paraId="43E36676" w14:textId="7C11FFE9" w:rsidR="00F66A9C" w:rsidRPr="00792821" w:rsidRDefault="00F66A9C" w:rsidP="00792821">
      <w:pPr>
        <w:rPr>
          <w:sz w:val="28"/>
          <w:szCs w:val="28"/>
        </w:rPr>
      </w:pPr>
    </w:p>
    <w:sectPr w:rsidR="00F66A9C" w:rsidRPr="00792821" w:rsidSect="002A4037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pgSz w:w="11907" w:h="16839" w:code="9"/>
      <w:pgMar w:top="180" w:right="630" w:bottom="630" w:left="108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F67413" w14:textId="77777777" w:rsidR="001D01BF" w:rsidRDefault="001D01BF">
      <w:r>
        <w:separator/>
      </w:r>
    </w:p>
  </w:endnote>
  <w:endnote w:type="continuationSeparator" w:id="0">
    <w:p w14:paraId="1040B8CF" w14:textId="77777777" w:rsidR="001D01BF" w:rsidRDefault="001D0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4C94017E" w14:textId="77777777" w:rsidTr="003D1D9C">
      <w:tc>
        <w:tcPr>
          <w:tcW w:w="10098" w:type="dxa"/>
          <w:shd w:val="clear" w:color="auto" w:fill="D9D9D9"/>
        </w:tcPr>
        <w:p w14:paraId="49E12BFB" w14:textId="03764C0B" w:rsidR="005D76C1" w:rsidRPr="0074616A" w:rsidRDefault="00AB7763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5E610F47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BB1A71">
            <w:rPr>
              <w:noProof/>
              <w:lang w:val="en-US" w:eastAsia="en-US"/>
            </w:rPr>
            <w:t>2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650A0B6C" w14:textId="77777777" w:rsidR="005D76C1" w:rsidRDefault="005D76C1" w:rsidP="009C5A20">
    <w:pPr>
      <w:pStyle w:val="Footer"/>
      <w:ind w:right="360"/>
    </w:pPr>
  </w:p>
  <w:p w14:paraId="33713A87" w14:textId="77777777" w:rsidR="00E12561" w:rsidRDefault="00E12561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390580EE" w14:textId="77777777" w:rsidTr="003D1D9C">
      <w:tc>
        <w:tcPr>
          <w:tcW w:w="10098" w:type="dxa"/>
          <w:shd w:val="clear" w:color="auto" w:fill="D9D9D9"/>
        </w:tcPr>
        <w:p w14:paraId="3CA7FC63" w14:textId="4A235E81" w:rsidR="005D76C1" w:rsidRPr="0074616A" w:rsidRDefault="005D76C1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138A3AFC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BB1A71">
            <w:rPr>
              <w:noProof/>
              <w:lang w:val="en-US" w:eastAsia="en-US"/>
            </w:rPr>
            <w:t>1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23300AD2" w14:textId="77777777" w:rsidR="005D76C1" w:rsidRDefault="005D76C1" w:rsidP="009C5A20">
    <w:pPr>
      <w:pStyle w:val="Footer"/>
      <w:ind w:right="360"/>
    </w:pPr>
  </w:p>
  <w:p w14:paraId="5AB6C0BC" w14:textId="77777777" w:rsidR="00E12561" w:rsidRDefault="00E1256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5160FA" w14:textId="77777777" w:rsidR="001D01BF" w:rsidRDefault="001D01BF">
      <w:r>
        <w:separator/>
      </w:r>
    </w:p>
  </w:footnote>
  <w:footnote w:type="continuationSeparator" w:id="0">
    <w:p w14:paraId="5E90D46B" w14:textId="77777777" w:rsidR="001D01BF" w:rsidRDefault="001D01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21A9A9" w14:textId="1ACFAD24" w:rsidR="005D76C1" w:rsidRDefault="001D01BF">
    <w:pPr>
      <w:pStyle w:val="Header"/>
    </w:pPr>
    <w:r>
      <w:rPr>
        <w:noProof/>
        <w:lang w:val="en-US" w:eastAsia="en-US" w:bidi="bn-IN"/>
      </w:rPr>
      <w:pict w14:anchorId="167693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9" o:spid="_x0000_s2050" type="#_x0000_t75" style="position:absolute;margin-left:0;margin-top:0;width:388.8pt;height:388.8pt;z-index:-251658752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58F487A1" w14:textId="77777777" w:rsidR="00E12561" w:rsidRDefault="00E12561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ADDCD1" w14:textId="3C432488" w:rsidR="005D76C1" w:rsidRDefault="001D01BF">
    <w:pPr>
      <w:pStyle w:val="Header"/>
    </w:pPr>
    <w:r>
      <w:rPr>
        <w:noProof/>
        <w:lang w:val="en-US" w:eastAsia="en-US" w:bidi="bn-IN"/>
      </w:rPr>
      <w:pict w14:anchorId="06FD37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20" o:spid="_x0000_s2051" type="#_x0000_t75" style="position:absolute;margin-left:0;margin-top:0;width:388.8pt;height:388.8pt;z-index:-251657728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067F9205" w14:textId="77777777" w:rsidR="00E12561" w:rsidRDefault="00E12561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15C2D2" w14:textId="1100303F" w:rsidR="005D76C1" w:rsidRDefault="001D01BF">
    <w:pPr>
      <w:pStyle w:val="Header"/>
    </w:pPr>
    <w:r>
      <w:rPr>
        <w:noProof/>
        <w:lang w:val="en-US" w:eastAsia="en-US" w:bidi="bn-IN"/>
      </w:rPr>
      <w:pict w14:anchorId="4FDF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8" o:spid="_x0000_s2049" type="#_x0000_t75" style="position:absolute;margin-left:0;margin-top:0;width:388.8pt;height:388.8pt;z-index:-251659776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935C0"/>
    <w:multiLevelType w:val="hybridMultilevel"/>
    <w:tmpl w:val="B5B6AD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7022CA"/>
    <w:multiLevelType w:val="hybridMultilevel"/>
    <w:tmpl w:val="3F308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178ED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3F3270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4" w15:restartNumberingAfterBreak="0">
    <w:nsid w:val="10247656"/>
    <w:multiLevelType w:val="hybridMultilevel"/>
    <w:tmpl w:val="F6E4293A"/>
    <w:lvl w:ilvl="0" w:tplc="DC425DB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108DA"/>
    <w:multiLevelType w:val="hybridMultilevel"/>
    <w:tmpl w:val="76806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813A7"/>
    <w:multiLevelType w:val="hybridMultilevel"/>
    <w:tmpl w:val="3FF62C8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156E26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D7A77F4"/>
    <w:multiLevelType w:val="hybridMultilevel"/>
    <w:tmpl w:val="AB30F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917B6"/>
    <w:multiLevelType w:val="hybridMultilevel"/>
    <w:tmpl w:val="A4F6DC88"/>
    <w:lvl w:ilvl="0" w:tplc="AEF437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217587"/>
    <w:multiLevelType w:val="hybridMultilevel"/>
    <w:tmpl w:val="B1B6452E"/>
    <w:lvl w:ilvl="0" w:tplc="B5CE2E6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6D91412"/>
    <w:multiLevelType w:val="hybridMultilevel"/>
    <w:tmpl w:val="4D866D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9B836D7"/>
    <w:multiLevelType w:val="hybridMultilevel"/>
    <w:tmpl w:val="383251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6977F9"/>
    <w:multiLevelType w:val="hybridMultilevel"/>
    <w:tmpl w:val="243C7C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4F5A18"/>
    <w:multiLevelType w:val="hybridMultilevel"/>
    <w:tmpl w:val="C0BC7222"/>
    <w:lvl w:ilvl="0" w:tplc="4D92444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2F963C6A"/>
    <w:multiLevelType w:val="hybridMultilevel"/>
    <w:tmpl w:val="E274F9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434716"/>
    <w:multiLevelType w:val="hybridMultilevel"/>
    <w:tmpl w:val="D0A61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261634"/>
    <w:multiLevelType w:val="hybridMultilevel"/>
    <w:tmpl w:val="09C4F8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48393C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35AF3A3E"/>
    <w:multiLevelType w:val="hybridMultilevel"/>
    <w:tmpl w:val="2E7E17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AC3189C"/>
    <w:multiLevelType w:val="hybridMultilevel"/>
    <w:tmpl w:val="9C9E0394"/>
    <w:lvl w:ilvl="0" w:tplc="2578E55C">
      <w:start w:val="1"/>
      <w:numFmt w:val="decimal"/>
      <w:lvlText w:val="%1."/>
      <w:lvlJc w:val="left"/>
      <w:pPr>
        <w:ind w:left="1080" w:hanging="360"/>
      </w:pPr>
      <w:rPr>
        <w:rFonts w:eastAsia="MS Mincho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ACC601B"/>
    <w:multiLevelType w:val="hybridMultilevel"/>
    <w:tmpl w:val="88245D4A"/>
    <w:lvl w:ilvl="0" w:tplc="500C3B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022893"/>
    <w:multiLevelType w:val="hybridMultilevel"/>
    <w:tmpl w:val="B4C6A188"/>
    <w:lvl w:ilvl="0" w:tplc="0409000F">
      <w:start w:val="1"/>
      <w:numFmt w:val="decimal"/>
      <w:lvlText w:val="%1."/>
      <w:lvlJc w:val="left"/>
      <w:pPr>
        <w:ind w:left="972" w:hanging="360"/>
      </w:pPr>
    </w:lvl>
    <w:lvl w:ilvl="1" w:tplc="04090019" w:tentative="1">
      <w:start w:val="1"/>
      <w:numFmt w:val="lowerLetter"/>
      <w:lvlText w:val="%2.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3" w15:restartNumberingAfterBreak="0">
    <w:nsid w:val="3EE7660D"/>
    <w:multiLevelType w:val="hybridMultilevel"/>
    <w:tmpl w:val="1B60B6EE"/>
    <w:lvl w:ilvl="0" w:tplc="1298A5DA">
      <w:start w:val="1"/>
      <w:numFmt w:val="decimal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3FCD61DC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5" w15:restartNumberingAfterBreak="0">
    <w:nsid w:val="422844B8"/>
    <w:multiLevelType w:val="hybridMultilevel"/>
    <w:tmpl w:val="334E8EB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23E0F89"/>
    <w:multiLevelType w:val="hybridMultilevel"/>
    <w:tmpl w:val="9AA06F7A"/>
    <w:lvl w:ilvl="0" w:tplc="4120B322">
      <w:numFmt w:val="bullet"/>
      <w:lvlText w:val="-"/>
      <w:lvlJc w:val="left"/>
      <w:pPr>
        <w:ind w:left="100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7" w15:restartNumberingAfterBreak="0">
    <w:nsid w:val="428775D8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45BA3D25"/>
    <w:multiLevelType w:val="hybridMultilevel"/>
    <w:tmpl w:val="56C05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4C6333D2"/>
    <w:multiLevelType w:val="hybridMultilevel"/>
    <w:tmpl w:val="84E816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2B948F4"/>
    <w:multiLevelType w:val="hybridMultilevel"/>
    <w:tmpl w:val="55ECDA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D3A539F"/>
    <w:multiLevelType w:val="hybridMultilevel"/>
    <w:tmpl w:val="885E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EF6504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37D785B"/>
    <w:multiLevelType w:val="hybridMultilevel"/>
    <w:tmpl w:val="34724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12312A"/>
    <w:multiLevelType w:val="hybridMultilevel"/>
    <w:tmpl w:val="88C210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98148F0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6A330389"/>
    <w:multiLevelType w:val="hybridMultilevel"/>
    <w:tmpl w:val="3738EB06"/>
    <w:lvl w:ilvl="0" w:tplc="A5F8B4E4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1B04884"/>
    <w:multiLevelType w:val="hybridMultilevel"/>
    <w:tmpl w:val="35C63940"/>
    <w:lvl w:ilvl="0" w:tplc="B014820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93765D"/>
    <w:multiLevelType w:val="hybridMultilevel"/>
    <w:tmpl w:val="32428B72"/>
    <w:lvl w:ilvl="0" w:tplc="313C49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136BA2"/>
    <w:multiLevelType w:val="hybridMultilevel"/>
    <w:tmpl w:val="C448AA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CEB2541"/>
    <w:multiLevelType w:val="hybridMultilevel"/>
    <w:tmpl w:val="8700797E"/>
    <w:lvl w:ilvl="0" w:tplc="611C03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882F8C"/>
    <w:multiLevelType w:val="hybridMultilevel"/>
    <w:tmpl w:val="972864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F44B3F"/>
    <w:multiLevelType w:val="hybridMultilevel"/>
    <w:tmpl w:val="F30A8DE0"/>
    <w:lvl w:ilvl="0" w:tplc="685289F8">
      <w:start w:val="1"/>
      <w:numFmt w:val="upperRoman"/>
      <w:lvlText w:val="%1."/>
      <w:lvlJc w:val="left"/>
      <w:pPr>
        <w:ind w:left="1900" w:hanging="540"/>
      </w:pPr>
      <w:rPr>
        <w:spacing w:val="-17"/>
        <w:w w:val="99"/>
        <w:lang w:val="en-US" w:eastAsia="en-US" w:bidi="ar-SA"/>
      </w:rPr>
    </w:lvl>
    <w:lvl w:ilvl="1" w:tplc="80FEFC68">
      <w:start w:val="1"/>
      <w:numFmt w:val="lowerLetter"/>
      <w:lvlText w:val="%2."/>
      <w:lvlJc w:val="left"/>
      <w:pPr>
        <w:ind w:left="2351" w:hanging="452"/>
      </w:pPr>
      <w:rPr>
        <w:rFonts w:ascii="Times New Roman" w:eastAsia="Times New Roman" w:hAnsi="Times New Roman" w:cs="Times New Roman" w:hint="default"/>
        <w:color w:val="221F1F"/>
        <w:spacing w:val="-1"/>
        <w:w w:val="100"/>
        <w:sz w:val="24"/>
        <w:szCs w:val="24"/>
        <w:lang w:val="en-US" w:eastAsia="en-US" w:bidi="ar-SA"/>
      </w:rPr>
    </w:lvl>
    <w:lvl w:ilvl="2" w:tplc="DA7A023C">
      <w:numFmt w:val="bullet"/>
      <w:lvlText w:val="•"/>
      <w:lvlJc w:val="left"/>
      <w:pPr>
        <w:ind w:left="3433" w:hanging="452"/>
      </w:pPr>
      <w:rPr>
        <w:lang w:val="en-US" w:eastAsia="en-US" w:bidi="ar-SA"/>
      </w:rPr>
    </w:lvl>
    <w:lvl w:ilvl="3" w:tplc="16F07D24">
      <w:numFmt w:val="bullet"/>
      <w:lvlText w:val="•"/>
      <w:lvlJc w:val="left"/>
      <w:pPr>
        <w:ind w:left="4506" w:hanging="452"/>
      </w:pPr>
      <w:rPr>
        <w:lang w:val="en-US" w:eastAsia="en-US" w:bidi="ar-SA"/>
      </w:rPr>
    </w:lvl>
    <w:lvl w:ilvl="4" w:tplc="339AF490">
      <w:numFmt w:val="bullet"/>
      <w:lvlText w:val="•"/>
      <w:lvlJc w:val="left"/>
      <w:pPr>
        <w:ind w:left="5580" w:hanging="452"/>
      </w:pPr>
      <w:rPr>
        <w:lang w:val="en-US" w:eastAsia="en-US" w:bidi="ar-SA"/>
      </w:rPr>
    </w:lvl>
    <w:lvl w:ilvl="5" w:tplc="E7FEC174">
      <w:numFmt w:val="bullet"/>
      <w:lvlText w:val="•"/>
      <w:lvlJc w:val="left"/>
      <w:pPr>
        <w:ind w:left="6653" w:hanging="452"/>
      </w:pPr>
      <w:rPr>
        <w:lang w:val="en-US" w:eastAsia="en-US" w:bidi="ar-SA"/>
      </w:rPr>
    </w:lvl>
    <w:lvl w:ilvl="6" w:tplc="FCCEFCCE">
      <w:numFmt w:val="bullet"/>
      <w:lvlText w:val="•"/>
      <w:lvlJc w:val="left"/>
      <w:pPr>
        <w:ind w:left="7726" w:hanging="452"/>
      </w:pPr>
      <w:rPr>
        <w:lang w:val="en-US" w:eastAsia="en-US" w:bidi="ar-SA"/>
      </w:rPr>
    </w:lvl>
    <w:lvl w:ilvl="7" w:tplc="34EEE592">
      <w:numFmt w:val="bullet"/>
      <w:lvlText w:val="•"/>
      <w:lvlJc w:val="left"/>
      <w:pPr>
        <w:ind w:left="8800" w:hanging="452"/>
      </w:pPr>
      <w:rPr>
        <w:lang w:val="en-US" w:eastAsia="en-US" w:bidi="ar-SA"/>
      </w:rPr>
    </w:lvl>
    <w:lvl w:ilvl="8" w:tplc="AF086CA0">
      <w:numFmt w:val="bullet"/>
      <w:lvlText w:val="•"/>
      <w:lvlJc w:val="left"/>
      <w:pPr>
        <w:ind w:left="9873" w:hanging="452"/>
      </w:pPr>
      <w:rPr>
        <w:lang w:val="en-US" w:eastAsia="en-US" w:bidi="ar-SA"/>
      </w:rPr>
    </w:lvl>
  </w:abstractNum>
  <w:num w:numId="1">
    <w:abstractNumId w:val="23"/>
  </w:num>
  <w:num w:numId="2">
    <w:abstractNumId w:val="14"/>
  </w:num>
  <w:num w:numId="3">
    <w:abstractNumId w:val="18"/>
  </w:num>
  <w:num w:numId="4">
    <w:abstractNumId w:val="38"/>
  </w:num>
  <w:num w:numId="5">
    <w:abstractNumId w:val="10"/>
  </w:num>
  <w:num w:numId="6">
    <w:abstractNumId w:val="26"/>
  </w:num>
  <w:num w:numId="7">
    <w:abstractNumId w:val="17"/>
  </w:num>
  <w:num w:numId="8">
    <w:abstractNumId w:val="41"/>
  </w:num>
  <w:num w:numId="9">
    <w:abstractNumId w:val="39"/>
  </w:num>
  <w:num w:numId="10">
    <w:abstractNumId w:val="35"/>
  </w:num>
  <w:num w:numId="11">
    <w:abstractNumId w:val="32"/>
  </w:num>
  <w:num w:numId="12">
    <w:abstractNumId w:val="27"/>
  </w:num>
  <w:num w:numId="13">
    <w:abstractNumId w:val="11"/>
  </w:num>
  <w:num w:numId="14">
    <w:abstractNumId w:val="29"/>
  </w:num>
  <w:num w:numId="15">
    <w:abstractNumId w:val="36"/>
  </w:num>
  <w:num w:numId="16">
    <w:abstractNumId w:val="7"/>
  </w:num>
  <w:num w:numId="17">
    <w:abstractNumId w:val="28"/>
  </w:num>
  <w:num w:numId="18">
    <w:abstractNumId w:val="13"/>
  </w:num>
  <w:num w:numId="19">
    <w:abstractNumId w:val="30"/>
  </w:num>
  <w:num w:numId="20">
    <w:abstractNumId w:val="6"/>
  </w:num>
  <w:num w:numId="21">
    <w:abstractNumId w:val="34"/>
  </w:num>
  <w:num w:numId="22">
    <w:abstractNumId w:val="19"/>
  </w:num>
  <w:num w:numId="23">
    <w:abstractNumId w:val="15"/>
  </w:num>
  <w:num w:numId="24">
    <w:abstractNumId w:val="0"/>
  </w:num>
  <w:num w:numId="25">
    <w:abstractNumId w:val="2"/>
  </w:num>
  <w:num w:numId="26">
    <w:abstractNumId w:val="40"/>
  </w:num>
  <w:num w:numId="27">
    <w:abstractNumId w:val="22"/>
  </w:num>
  <w:num w:numId="28">
    <w:abstractNumId w:val="16"/>
  </w:num>
  <w:num w:numId="29">
    <w:abstractNumId w:val="31"/>
  </w:num>
  <w:num w:numId="30">
    <w:abstractNumId w:val="5"/>
  </w:num>
  <w:num w:numId="31">
    <w:abstractNumId w:val="12"/>
  </w:num>
  <w:num w:numId="32">
    <w:abstractNumId w:val="24"/>
  </w:num>
  <w:num w:numId="33">
    <w:abstractNumId w:val="8"/>
  </w:num>
  <w:num w:numId="34">
    <w:abstractNumId w:val="3"/>
  </w:num>
  <w:num w:numId="35">
    <w:abstractNumId w:val="25"/>
  </w:num>
  <w:num w:numId="36">
    <w:abstractNumId w:val="33"/>
  </w:num>
  <w:num w:numId="37">
    <w:abstractNumId w:val="1"/>
  </w:num>
  <w:num w:numId="38">
    <w:abstractNumId w:val="4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4"/>
  </w:num>
  <w:num w:numId="4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1"/>
  </w:num>
  <w:num w:numId="42">
    <w:abstractNumId w:val="20"/>
  </w:num>
  <w:num w:numId="4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2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tDA3NjExMzI3NjdR0lEKTi0uzszPAykwqQUAGPKQ9SwAAAA="/>
  </w:docVars>
  <w:rsids>
    <w:rsidRoot w:val="007F7E1A"/>
    <w:rsid w:val="0000364F"/>
    <w:rsid w:val="0001360E"/>
    <w:rsid w:val="00013EBF"/>
    <w:rsid w:val="00014FD7"/>
    <w:rsid w:val="0001600F"/>
    <w:rsid w:val="0002041E"/>
    <w:rsid w:val="00024F86"/>
    <w:rsid w:val="00030543"/>
    <w:rsid w:val="00031AD0"/>
    <w:rsid w:val="00041A2A"/>
    <w:rsid w:val="00052448"/>
    <w:rsid w:val="0005281E"/>
    <w:rsid w:val="00054EDA"/>
    <w:rsid w:val="000638A8"/>
    <w:rsid w:val="00064EC7"/>
    <w:rsid w:val="00070A8D"/>
    <w:rsid w:val="000745F4"/>
    <w:rsid w:val="0007555D"/>
    <w:rsid w:val="0007755D"/>
    <w:rsid w:val="000778D2"/>
    <w:rsid w:val="000843DC"/>
    <w:rsid w:val="00085522"/>
    <w:rsid w:val="0009158E"/>
    <w:rsid w:val="000920E6"/>
    <w:rsid w:val="00094EA6"/>
    <w:rsid w:val="00095984"/>
    <w:rsid w:val="000A27A4"/>
    <w:rsid w:val="000A367B"/>
    <w:rsid w:val="000A7660"/>
    <w:rsid w:val="000B62B3"/>
    <w:rsid w:val="000B6ED5"/>
    <w:rsid w:val="000C6B73"/>
    <w:rsid w:val="000D21A1"/>
    <w:rsid w:val="000D47FA"/>
    <w:rsid w:val="000D51FB"/>
    <w:rsid w:val="000E09F5"/>
    <w:rsid w:val="000E36D3"/>
    <w:rsid w:val="000E4FC7"/>
    <w:rsid w:val="00103D7D"/>
    <w:rsid w:val="00105CF0"/>
    <w:rsid w:val="00110628"/>
    <w:rsid w:val="00112ECD"/>
    <w:rsid w:val="00116E9B"/>
    <w:rsid w:val="001268E8"/>
    <w:rsid w:val="001304DC"/>
    <w:rsid w:val="00130F3C"/>
    <w:rsid w:val="0013202F"/>
    <w:rsid w:val="001349CD"/>
    <w:rsid w:val="00136488"/>
    <w:rsid w:val="001406DA"/>
    <w:rsid w:val="00145830"/>
    <w:rsid w:val="001464FC"/>
    <w:rsid w:val="001545BC"/>
    <w:rsid w:val="00156060"/>
    <w:rsid w:val="00164F92"/>
    <w:rsid w:val="0016559F"/>
    <w:rsid w:val="0017175D"/>
    <w:rsid w:val="001859DF"/>
    <w:rsid w:val="00191A85"/>
    <w:rsid w:val="00197962"/>
    <w:rsid w:val="001B0DED"/>
    <w:rsid w:val="001B471D"/>
    <w:rsid w:val="001B6303"/>
    <w:rsid w:val="001C0191"/>
    <w:rsid w:val="001C08D7"/>
    <w:rsid w:val="001C2162"/>
    <w:rsid w:val="001C35F9"/>
    <w:rsid w:val="001C41EE"/>
    <w:rsid w:val="001D01BF"/>
    <w:rsid w:val="001D1584"/>
    <w:rsid w:val="001D27B8"/>
    <w:rsid w:val="001D42EB"/>
    <w:rsid w:val="001E4E48"/>
    <w:rsid w:val="001E5D9A"/>
    <w:rsid w:val="001E681C"/>
    <w:rsid w:val="001E7C90"/>
    <w:rsid w:val="00200A2D"/>
    <w:rsid w:val="002025AB"/>
    <w:rsid w:val="00211CE7"/>
    <w:rsid w:val="00212D01"/>
    <w:rsid w:val="00214520"/>
    <w:rsid w:val="0021536F"/>
    <w:rsid w:val="00217114"/>
    <w:rsid w:val="00223FA9"/>
    <w:rsid w:val="00227065"/>
    <w:rsid w:val="002271C5"/>
    <w:rsid w:val="002319CA"/>
    <w:rsid w:val="00240390"/>
    <w:rsid w:val="00240C9F"/>
    <w:rsid w:val="0024586E"/>
    <w:rsid w:val="00247EAC"/>
    <w:rsid w:val="00256041"/>
    <w:rsid w:val="00261AB9"/>
    <w:rsid w:val="002639B0"/>
    <w:rsid w:val="00265A40"/>
    <w:rsid w:val="00266E27"/>
    <w:rsid w:val="00283BA8"/>
    <w:rsid w:val="00294A33"/>
    <w:rsid w:val="002A3838"/>
    <w:rsid w:val="002A4037"/>
    <w:rsid w:val="002A7AF6"/>
    <w:rsid w:val="002B0EDC"/>
    <w:rsid w:val="002B4709"/>
    <w:rsid w:val="002B6F86"/>
    <w:rsid w:val="002C36B8"/>
    <w:rsid w:val="002C390E"/>
    <w:rsid w:val="002C54F7"/>
    <w:rsid w:val="002C7385"/>
    <w:rsid w:val="002E0288"/>
    <w:rsid w:val="002E0782"/>
    <w:rsid w:val="002E21BB"/>
    <w:rsid w:val="002E4B27"/>
    <w:rsid w:val="002F175F"/>
    <w:rsid w:val="002F1FB5"/>
    <w:rsid w:val="002F6173"/>
    <w:rsid w:val="003004CE"/>
    <w:rsid w:val="00314B5C"/>
    <w:rsid w:val="003170FD"/>
    <w:rsid w:val="00324AC5"/>
    <w:rsid w:val="003255E7"/>
    <w:rsid w:val="003273E3"/>
    <w:rsid w:val="003313F6"/>
    <w:rsid w:val="00334FEA"/>
    <w:rsid w:val="003350E4"/>
    <w:rsid w:val="00354C70"/>
    <w:rsid w:val="00357351"/>
    <w:rsid w:val="003579DF"/>
    <w:rsid w:val="00360E1F"/>
    <w:rsid w:val="00362C09"/>
    <w:rsid w:val="00364022"/>
    <w:rsid w:val="0036535E"/>
    <w:rsid w:val="00367A62"/>
    <w:rsid w:val="00370951"/>
    <w:rsid w:val="00376A84"/>
    <w:rsid w:val="003806AC"/>
    <w:rsid w:val="00380B3F"/>
    <w:rsid w:val="0038410F"/>
    <w:rsid w:val="003857A8"/>
    <w:rsid w:val="00385E56"/>
    <w:rsid w:val="00386F28"/>
    <w:rsid w:val="00391452"/>
    <w:rsid w:val="00392CBE"/>
    <w:rsid w:val="003A594E"/>
    <w:rsid w:val="003A5E28"/>
    <w:rsid w:val="003B4F3E"/>
    <w:rsid w:val="003C1B1F"/>
    <w:rsid w:val="003C2139"/>
    <w:rsid w:val="003C2B34"/>
    <w:rsid w:val="003C55A7"/>
    <w:rsid w:val="003C6B99"/>
    <w:rsid w:val="003D1D9C"/>
    <w:rsid w:val="003D2CDC"/>
    <w:rsid w:val="003D6F1F"/>
    <w:rsid w:val="003E2619"/>
    <w:rsid w:val="003E78E0"/>
    <w:rsid w:val="003F11F3"/>
    <w:rsid w:val="003F4C51"/>
    <w:rsid w:val="00400889"/>
    <w:rsid w:val="004163C1"/>
    <w:rsid w:val="0042089C"/>
    <w:rsid w:val="00421E74"/>
    <w:rsid w:val="004376A8"/>
    <w:rsid w:val="004403A0"/>
    <w:rsid w:val="00444AF4"/>
    <w:rsid w:val="004456D2"/>
    <w:rsid w:val="004519F4"/>
    <w:rsid w:val="00454A5E"/>
    <w:rsid w:val="004579A9"/>
    <w:rsid w:val="00457DF2"/>
    <w:rsid w:val="004628B4"/>
    <w:rsid w:val="0047044B"/>
    <w:rsid w:val="00473696"/>
    <w:rsid w:val="00476D89"/>
    <w:rsid w:val="00481C80"/>
    <w:rsid w:val="00483C14"/>
    <w:rsid w:val="00484B18"/>
    <w:rsid w:val="004916CB"/>
    <w:rsid w:val="0049258A"/>
    <w:rsid w:val="004A57CA"/>
    <w:rsid w:val="004A5C9A"/>
    <w:rsid w:val="004B6396"/>
    <w:rsid w:val="004C3401"/>
    <w:rsid w:val="004C5573"/>
    <w:rsid w:val="004C5730"/>
    <w:rsid w:val="004C6371"/>
    <w:rsid w:val="004C7488"/>
    <w:rsid w:val="004D602C"/>
    <w:rsid w:val="004E21F0"/>
    <w:rsid w:val="004E2FE7"/>
    <w:rsid w:val="004E4865"/>
    <w:rsid w:val="004E48C0"/>
    <w:rsid w:val="004F6382"/>
    <w:rsid w:val="005028B0"/>
    <w:rsid w:val="00502CBD"/>
    <w:rsid w:val="00504C23"/>
    <w:rsid w:val="00513387"/>
    <w:rsid w:val="00515F1D"/>
    <w:rsid w:val="00525FE9"/>
    <w:rsid w:val="0052666D"/>
    <w:rsid w:val="005305C8"/>
    <w:rsid w:val="00531D07"/>
    <w:rsid w:val="00535BBD"/>
    <w:rsid w:val="00540EB2"/>
    <w:rsid w:val="00545F98"/>
    <w:rsid w:val="00547F73"/>
    <w:rsid w:val="0055288D"/>
    <w:rsid w:val="00554EE5"/>
    <w:rsid w:val="00557101"/>
    <w:rsid w:val="00560684"/>
    <w:rsid w:val="00565EDA"/>
    <w:rsid w:val="005703B5"/>
    <w:rsid w:val="00587267"/>
    <w:rsid w:val="00590C8C"/>
    <w:rsid w:val="00592063"/>
    <w:rsid w:val="0059685C"/>
    <w:rsid w:val="005A0712"/>
    <w:rsid w:val="005A7B85"/>
    <w:rsid w:val="005B3B85"/>
    <w:rsid w:val="005C135B"/>
    <w:rsid w:val="005D76C1"/>
    <w:rsid w:val="005D7BFE"/>
    <w:rsid w:val="005E524C"/>
    <w:rsid w:val="005F0294"/>
    <w:rsid w:val="0060680F"/>
    <w:rsid w:val="0061307F"/>
    <w:rsid w:val="00613442"/>
    <w:rsid w:val="00615A59"/>
    <w:rsid w:val="00617341"/>
    <w:rsid w:val="006202EC"/>
    <w:rsid w:val="006214D8"/>
    <w:rsid w:val="0063462A"/>
    <w:rsid w:val="006504BA"/>
    <w:rsid w:val="006523BF"/>
    <w:rsid w:val="00656057"/>
    <w:rsid w:val="00687954"/>
    <w:rsid w:val="006907FF"/>
    <w:rsid w:val="006A2E14"/>
    <w:rsid w:val="006A3DB1"/>
    <w:rsid w:val="006A50C7"/>
    <w:rsid w:val="006A6B5B"/>
    <w:rsid w:val="006B2091"/>
    <w:rsid w:val="006B49EA"/>
    <w:rsid w:val="006C0D58"/>
    <w:rsid w:val="006C338E"/>
    <w:rsid w:val="006C40D6"/>
    <w:rsid w:val="006C44EB"/>
    <w:rsid w:val="006D71CB"/>
    <w:rsid w:val="006D7314"/>
    <w:rsid w:val="006D78E0"/>
    <w:rsid w:val="006D7EAB"/>
    <w:rsid w:val="006E5082"/>
    <w:rsid w:val="006E5358"/>
    <w:rsid w:val="006F07AC"/>
    <w:rsid w:val="006F197D"/>
    <w:rsid w:val="006F2199"/>
    <w:rsid w:val="006F236E"/>
    <w:rsid w:val="00715AD7"/>
    <w:rsid w:val="0072603A"/>
    <w:rsid w:val="00730A12"/>
    <w:rsid w:val="00733476"/>
    <w:rsid w:val="0073553B"/>
    <w:rsid w:val="0073631B"/>
    <w:rsid w:val="00736A7D"/>
    <w:rsid w:val="00740A02"/>
    <w:rsid w:val="0074495D"/>
    <w:rsid w:val="0074616A"/>
    <w:rsid w:val="00755A40"/>
    <w:rsid w:val="007612D3"/>
    <w:rsid w:val="007663D0"/>
    <w:rsid w:val="007758CF"/>
    <w:rsid w:val="007809CC"/>
    <w:rsid w:val="007863FF"/>
    <w:rsid w:val="00792821"/>
    <w:rsid w:val="007934FD"/>
    <w:rsid w:val="007936EE"/>
    <w:rsid w:val="00796C60"/>
    <w:rsid w:val="00797ACB"/>
    <w:rsid w:val="007A54E7"/>
    <w:rsid w:val="007B5E5D"/>
    <w:rsid w:val="007C126D"/>
    <w:rsid w:val="007C538F"/>
    <w:rsid w:val="007D4112"/>
    <w:rsid w:val="007E586F"/>
    <w:rsid w:val="007E5CA6"/>
    <w:rsid w:val="007F1F58"/>
    <w:rsid w:val="007F7E1A"/>
    <w:rsid w:val="00803918"/>
    <w:rsid w:val="008041E2"/>
    <w:rsid w:val="00805274"/>
    <w:rsid w:val="0080628A"/>
    <w:rsid w:val="00840DEC"/>
    <w:rsid w:val="00852679"/>
    <w:rsid w:val="0085528F"/>
    <w:rsid w:val="00855E22"/>
    <w:rsid w:val="00856359"/>
    <w:rsid w:val="008572B7"/>
    <w:rsid w:val="00864A44"/>
    <w:rsid w:val="0087128B"/>
    <w:rsid w:val="008810F9"/>
    <w:rsid w:val="00885DDE"/>
    <w:rsid w:val="00886108"/>
    <w:rsid w:val="008878C8"/>
    <w:rsid w:val="008907BA"/>
    <w:rsid w:val="00892B76"/>
    <w:rsid w:val="00894620"/>
    <w:rsid w:val="00894952"/>
    <w:rsid w:val="008A0991"/>
    <w:rsid w:val="008A506A"/>
    <w:rsid w:val="008A6D10"/>
    <w:rsid w:val="008A729B"/>
    <w:rsid w:val="008B0165"/>
    <w:rsid w:val="008B3CE3"/>
    <w:rsid w:val="008B4312"/>
    <w:rsid w:val="008B473C"/>
    <w:rsid w:val="008B478A"/>
    <w:rsid w:val="008B605D"/>
    <w:rsid w:val="008C0BEC"/>
    <w:rsid w:val="008C3094"/>
    <w:rsid w:val="008C6B12"/>
    <w:rsid w:val="008C7917"/>
    <w:rsid w:val="008C7C5B"/>
    <w:rsid w:val="008D1534"/>
    <w:rsid w:val="008D22DB"/>
    <w:rsid w:val="008D4F91"/>
    <w:rsid w:val="008E22FD"/>
    <w:rsid w:val="008E53A3"/>
    <w:rsid w:val="008E61C0"/>
    <w:rsid w:val="008E7F97"/>
    <w:rsid w:val="008F5D6F"/>
    <w:rsid w:val="00901970"/>
    <w:rsid w:val="00902F3A"/>
    <w:rsid w:val="00916E44"/>
    <w:rsid w:val="00923F74"/>
    <w:rsid w:val="00940678"/>
    <w:rsid w:val="00945F6A"/>
    <w:rsid w:val="009512C8"/>
    <w:rsid w:val="009523CF"/>
    <w:rsid w:val="00953AA8"/>
    <w:rsid w:val="00955F11"/>
    <w:rsid w:val="009568D2"/>
    <w:rsid w:val="00961243"/>
    <w:rsid w:val="009635D6"/>
    <w:rsid w:val="009704D4"/>
    <w:rsid w:val="00971965"/>
    <w:rsid w:val="0097753E"/>
    <w:rsid w:val="00980340"/>
    <w:rsid w:val="009865D5"/>
    <w:rsid w:val="00987BCB"/>
    <w:rsid w:val="00990E75"/>
    <w:rsid w:val="00992A86"/>
    <w:rsid w:val="009A1E38"/>
    <w:rsid w:val="009A25E0"/>
    <w:rsid w:val="009A38C7"/>
    <w:rsid w:val="009B1710"/>
    <w:rsid w:val="009B5FAC"/>
    <w:rsid w:val="009B74E7"/>
    <w:rsid w:val="009C0AE7"/>
    <w:rsid w:val="009C1BC2"/>
    <w:rsid w:val="009C2EBB"/>
    <w:rsid w:val="009C5A20"/>
    <w:rsid w:val="009C7BDE"/>
    <w:rsid w:val="009D1F90"/>
    <w:rsid w:val="009D359C"/>
    <w:rsid w:val="009D4825"/>
    <w:rsid w:val="009D52DE"/>
    <w:rsid w:val="009D782B"/>
    <w:rsid w:val="009E1227"/>
    <w:rsid w:val="009E1D1D"/>
    <w:rsid w:val="009F4DF1"/>
    <w:rsid w:val="00A0169A"/>
    <w:rsid w:val="00A106B8"/>
    <w:rsid w:val="00A10A6C"/>
    <w:rsid w:val="00A16A36"/>
    <w:rsid w:val="00A16F2C"/>
    <w:rsid w:val="00A36800"/>
    <w:rsid w:val="00A43A33"/>
    <w:rsid w:val="00A51668"/>
    <w:rsid w:val="00A517AA"/>
    <w:rsid w:val="00A52092"/>
    <w:rsid w:val="00A5446A"/>
    <w:rsid w:val="00A60198"/>
    <w:rsid w:val="00A6393E"/>
    <w:rsid w:val="00A6537B"/>
    <w:rsid w:val="00A81752"/>
    <w:rsid w:val="00A82C40"/>
    <w:rsid w:val="00A90B91"/>
    <w:rsid w:val="00A96030"/>
    <w:rsid w:val="00A969A7"/>
    <w:rsid w:val="00AA6982"/>
    <w:rsid w:val="00AA7A90"/>
    <w:rsid w:val="00AB514B"/>
    <w:rsid w:val="00AB6FB2"/>
    <w:rsid w:val="00AB7763"/>
    <w:rsid w:val="00AC0890"/>
    <w:rsid w:val="00AC5681"/>
    <w:rsid w:val="00AE2FC2"/>
    <w:rsid w:val="00B01555"/>
    <w:rsid w:val="00B1491A"/>
    <w:rsid w:val="00B165E1"/>
    <w:rsid w:val="00B17685"/>
    <w:rsid w:val="00B2053B"/>
    <w:rsid w:val="00B215D6"/>
    <w:rsid w:val="00B2553D"/>
    <w:rsid w:val="00B27DC5"/>
    <w:rsid w:val="00B326BA"/>
    <w:rsid w:val="00B3536A"/>
    <w:rsid w:val="00B46D57"/>
    <w:rsid w:val="00B5359A"/>
    <w:rsid w:val="00B7319D"/>
    <w:rsid w:val="00B740C4"/>
    <w:rsid w:val="00B75501"/>
    <w:rsid w:val="00B75C22"/>
    <w:rsid w:val="00B75C53"/>
    <w:rsid w:val="00B81354"/>
    <w:rsid w:val="00B83EF8"/>
    <w:rsid w:val="00B87781"/>
    <w:rsid w:val="00B905DD"/>
    <w:rsid w:val="00B96E3C"/>
    <w:rsid w:val="00BA6BB3"/>
    <w:rsid w:val="00BA7401"/>
    <w:rsid w:val="00BB1A71"/>
    <w:rsid w:val="00BB28FD"/>
    <w:rsid w:val="00BC1721"/>
    <w:rsid w:val="00BC2A36"/>
    <w:rsid w:val="00BC2CB2"/>
    <w:rsid w:val="00BC3157"/>
    <w:rsid w:val="00BC39CF"/>
    <w:rsid w:val="00BC6CE1"/>
    <w:rsid w:val="00BD1292"/>
    <w:rsid w:val="00BD176D"/>
    <w:rsid w:val="00BD3E6D"/>
    <w:rsid w:val="00BD435A"/>
    <w:rsid w:val="00BD6E5C"/>
    <w:rsid w:val="00BE1F94"/>
    <w:rsid w:val="00BE4E16"/>
    <w:rsid w:val="00BE6F61"/>
    <w:rsid w:val="00BF2DA8"/>
    <w:rsid w:val="00BF334A"/>
    <w:rsid w:val="00BF6923"/>
    <w:rsid w:val="00C03EFD"/>
    <w:rsid w:val="00C0433D"/>
    <w:rsid w:val="00C05857"/>
    <w:rsid w:val="00C310B9"/>
    <w:rsid w:val="00C320B4"/>
    <w:rsid w:val="00C32A14"/>
    <w:rsid w:val="00C33344"/>
    <w:rsid w:val="00C35E36"/>
    <w:rsid w:val="00C36558"/>
    <w:rsid w:val="00C41C8A"/>
    <w:rsid w:val="00C45FC3"/>
    <w:rsid w:val="00C547F5"/>
    <w:rsid w:val="00C60CC5"/>
    <w:rsid w:val="00C6558F"/>
    <w:rsid w:val="00C67161"/>
    <w:rsid w:val="00C83B7D"/>
    <w:rsid w:val="00C90EDC"/>
    <w:rsid w:val="00C927A1"/>
    <w:rsid w:val="00C94708"/>
    <w:rsid w:val="00CA07BC"/>
    <w:rsid w:val="00CA76D0"/>
    <w:rsid w:val="00CB171A"/>
    <w:rsid w:val="00CB4AD2"/>
    <w:rsid w:val="00CC2300"/>
    <w:rsid w:val="00CC43B7"/>
    <w:rsid w:val="00CC5B60"/>
    <w:rsid w:val="00CD30AE"/>
    <w:rsid w:val="00CD344A"/>
    <w:rsid w:val="00CD42CD"/>
    <w:rsid w:val="00CE1458"/>
    <w:rsid w:val="00CE1DD2"/>
    <w:rsid w:val="00CE2545"/>
    <w:rsid w:val="00CF0672"/>
    <w:rsid w:val="00CF0E4C"/>
    <w:rsid w:val="00D0218D"/>
    <w:rsid w:val="00D02ED9"/>
    <w:rsid w:val="00D04457"/>
    <w:rsid w:val="00D1205C"/>
    <w:rsid w:val="00D121DB"/>
    <w:rsid w:val="00D1698D"/>
    <w:rsid w:val="00D20176"/>
    <w:rsid w:val="00D21F2F"/>
    <w:rsid w:val="00D24330"/>
    <w:rsid w:val="00D314B7"/>
    <w:rsid w:val="00D35F50"/>
    <w:rsid w:val="00D41901"/>
    <w:rsid w:val="00D4534E"/>
    <w:rsid w:val="00D462FF"/>
    <w:rsid w:val="00D4737F"/>
    <w:rsid w:val="00D52846"/>
    <w:rsid w:val="00D56895"/>
    <w:rsid w:val="00D65F9C"/>
    <w:rsid w:val="00D705A6"/>
    <w:rsid w:val="00D73E67"/>
    <w:rsid w:val="00D77115"/>
    <w:rsid w:val="00D84C9F"/>
    <w:rsid w:val="00D90884"/>
    <w:rsid w:val="00D9215F"/>
    <w:rsid w:val="00D928E4"/>
    <w:rsid w:val="00D96F72"/>
    <w:rsid w:val="00DA4663"/>
    <w:rsid w:val="00DA6BE4"/>
    <w:rsid w:val="00DB0393"/>
    <w:rsid w:val="00DB53A7"/>
    <w:rsid w:val="00DB5732"/>
    <w:rsid w:val="00DC4401"/>
    <w:rsid w:val="00DC4AD4"/>
    <w:rsid w:val="00DC5AF1"/>
    <w:rsid w:val="00DC79EB"/>
    <w:rsid w:val="00DD1B86"/>
    <w:rsid w:val="00DD31B0"/>
    <w:rsid w:val="00DD3D3F"/>
    <w:rsid w:val="00DD70EB"/>
    <w:rsid w:val="00DE2681"/>
    <w:rsid w:val="00DE3307"/>
    <w:rsid w:val="00DE6FAB"/>
    <w:rsid w:val="00DF451E"/>
    <w:rsid w:val="00DF4A94"/>
    <w:rsid w:val="00DF5E52"/>
    <w:rsid w:val="00DF6BDC"/>
    <w:rsid w:val="00E05B2F"/>
    <w:rsid w:val="00E11C6A"/>
    <w:rsid w:val="00E12561"/>
    <w:rsid w:val="00E12C51"/>
    <w:rsid w:val="00E13E17"/>
    <w:rsid w:val="00E13FBC"/>
    <w:rsid w:val="00E14CB8"/>
    <w:rsid w:val="00E22D49"/>
    <w:rsid w:val="00E24B47"/>
    <w:rsid w:val="00E37560"/>
    <w:rsid w:val="00E45745"/>
    <w:rsid w:val="00E47823"/>
    <w:rsid w:val="00E5158E"/>
    <w:rsid w:val="00E55EAF"/>
    <w:rsid w:val="00E652BE"/>
    <w:rsid w:val="00E652D3"/>
    <w:rsid w:val="00E70DF3"/>
    <w:rsid w:val="00E70E8B"/>
    <w:rsid w:val="00E76BBF"/>
    <w:rsid w:val="00E82A9D"/>
    <w:rsid w:val="00E96C8A"/>
    <w:rsid w:val="00EA55AE"/>
    <w:rsid w:val="00EB6C69"/>
    <w:rsid w:val="00EC0419"/>
    <w:rsid w:val="00EC0C16"/>
    <w:rsid w:val="00EC2698"/>
    <w:rsid w:val="00ED2CB3"/>
    <w:rsid w:val="00ED30FD"/>
    <w:rsid w:val="00EE0E58"/>
    <w:rsid w:val="00EE496A"/>
    <w:rsid w:val="00EE7B1B"/>
    <w:rsid w:val="00EF259E"/>
    <w:rsid w:val="00F00EE6"/>
    <w:rsid w:val="00F05079"/>
    <w:rsid w:val="00F07627"/>
    <w:rsid w:val="00F2028C"/>
    <w:rsid w:val="00F21796"/>
    <w:rsid w:val="00F33614"/>
    <w:rsid w:val="00F35324"/>
    <w:rsid w:val="00F358E3"/>
    <w:rsid w:val="00F35CA0"/>
    <w:rsid w:val="00F45D02"/>
    <w:rsid w:val="00F464E3"/>
    <w:rsid w:val="00F57535"/>
    <w:rsid w:val="00F63F36"/>
    <w:rsid w:val="00F66A9C"/>
    <w:rsid w:val="00F70091"/>
    <w:rsid w:val="00F74EC1"/>
    <w:rsid w:val="00F80B8D"/>
    <w:rsid w:val="00F82765"/>
    <w:rsid w:val="00F87457"/>
    <w:rsid w:val="00F87D29"/>
    <w:rsid w:val="00F934B7"/>
    <w:rsid w:val="00F95691"/>
    <w:rsid w:val="00FB1530"/>
    <w:rsid w:val="00FB7992"/>
    <w:rsid w:val="00FC55BF"/>
    <w:rsid w:val="00FF0F45"/>
    <w:rsid w:val="00FF2BD4"/>
    <w:rsid w:val="00FF6A3C"/>
    <w:rsid w:val="00FF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EC6C877"/>
  <w15:chartTrackingRefBased/>
  <w15:docId w15:val="{6F4DCF76-44D2-4873-9C02-3B1AB8DDF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EE7B1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9C7BD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C08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9C5A20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9C5A20"/>
  </w:style>
  <w:style w:type="paragraph" w:styleId="BalloonText">
    <w:name w:val="Balloon Text"/>
    <w:basedOn w:val="Normal"/>
    <w:semiHidden/>
    <w:rsid w:val="003D6F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D70E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DD70EB"/>
    <w:rPr>
      <w:sz w:val="24"/>
      <w:szCs w:val="24"/>
    </w:rPr>
  </w:style>
  <w:style w:type="character" w:customStyle="1" w:styleId="Heading1Char">
    <w:name w:val="Heading 1 Char"/>
    <w:link w:val="Heading1"/>
    <w:uiPriority w:val="9"/>
    <w:rsid w:val="00EE7B1B"/>
    <w:rPr>
      <w:b/>
      <w:bCs/>
      <w:kern w:val="36"/>
      <w:sz w:val="48"/>
      <w:szCs w:val="48"/>
    </w:rPr>
  </w:style>
  <w:style w:type="character" w:styleId="Hyperlink">
    <w:name w:val="Hyperlink"/>
    <w:rsid w:val="00BF334A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8D22DB"/>
  </w:style>
  <w:style w:type="character" w:customStyle="1" w:styleId="il">
    <w:name w:val="il"/>
    <w:basedOn w:val="DefaultParagraphFont"/>
    <w:rsid w:val="008D22DB"/>
  </w:style>
  <w:style w:type="paragraph" w:customStyle="1" w:styleId="Normal10pt">
    <w:name w:val="Normal + 10 pt"/>
    <w:basedOn w:val="Normal"/>
    <w:rsid w:val="007612D3"/>
    <w:pPr>
      <w:tabs>
        <w:tab w:val="left" w:pos="720"/>
      </w:tabs>
      <w:ind w:left="720" w:hanging="360"/>
    </w:pPr>
    <w:rPr>
      <w:sz w:val="20"/>
      <w:szCs w:val="20"/>
    </w:rPr>
  </w:style>
  <w:style w:type="paragraph" w:styleId="BodyText">
    <w:name w:val="Body Text"/>
    <w:basedOn w:val="Normal"/>
    <w:link w:val="BodyTextChar"/>
    <w:rsid w:val="00535BBD"/>
    <w:pPr>
      <w:jc w:val="both"/>
    </w:pPr>
    <w:rPr>
      <w:sz w:val="20"/>
      <w:szCs w:val="16"/>
      <w:lang w:val="x-none" w:eastAsia="x-none"/>
    </w:rPr>
  </w:style>
  <w:style w:type="character" w:customStyle="1" w:styleId="BodyTextChar">
    <w:name w:val="Body Text Char"/>
    <w:link w:val="BodyText"/>
    <w:rsid w:val="00535BBD"/>
    <w:rPr>
      <w:szCs w:val="16"/>
    </w:rPr>
  </w:style>
  <w:style w:type="character" w:customStyle="1" w:styleId="itemdetailtermvalue">
    <w:name w:val="itemdetail_termvalue"/>
    <w:rsid w:val="0007555D"/>
  </w:style>
  <w:style w:type="paragraph" w:styleId="ListParagraph">
    <w:name w:val="List Paragraph"/>
    <w:basedOn w:val="Normal"/>
    <w:uiPriority w:val="34"/>
    <w:qFormat/>
    <w:rsid w:val="00BE6F61"/>
    <w:pPr>
      <w:ind w:left="720"/>
      <w:contextualSpacing/>
    </w:pPr>
    <w:rPr>
      <w:rFonts w:eastAsia="MS Mincho"/>
    </w:rPr>
  </w:style>
  <w:style w:type="character" w:customStyle="1" w:styleId="FooterChar">
    <w:name w:val="Footer Char"/>
    <w:link w:val="Footer"/>
    <w:uiPriority w:val="99"/>
    <w:rsid w:val="00CF0E4C"/>
    <w:rPr>
      <w:sz w:val="24"/>
      <w:szCs w:val="24"/>
      <w:lang w:bidi="ar-SA"/>
    </w:rPr>
  </w:style>
  <w:style w:type="paragraph" w:styleId="BodyText2">
    <w:name w:val="Body Text 2"/>
    <w:basedOn w:val="Normal"/>
    <w:link w:val="BodyText2Char"/>
    <w:rsid w:val="006E5358"/>
    <w:pPr>
      <w:spacing w:after="120" w:line="480" w:lineRule="auto"/>
    </w:pPr>
    <w:rPr>
      <w:rFonts w:eastAsia="MS Mincho"/>
    </w:rPr>
  </w:style>
  <w:style w:type="character" w:customStyle="1" w:styleId="BodyText2Char">
    <w:name w:val="Body Text 2 Char"/>
    <w:basedOn w:val="DefaultParagraphFont"/>
    <w:link w:val="BodyText2"/>
    <w:rsid w:val="006E5358"/>
    <w:rPr>
      <w:rFonts w:eastAsia="MS Minch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E5358"/>
    <w:rPr>
      <w:i/>
      <w:iCs/>
    </w:rPr>
  </w:style>
  <w:style w:type="paragraph" w:customStyle="1" w:styleId="Default">
    <w:name w:val="Default"/>
    <w:rsid w:val="003273E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Strong">
    <w:name w:val="Strong"/>
    <w:basedOn w:val="DefaultParagraphFont"/>
    <w:qFormat/>
    <w:rsid w:val="009C7BDE"/>
    <w:rPr>
      <w:b/>
      <w:bCs/>
    </w:rPr>
  </w:style>
  <w:style w:type="character" w:customStyle="1" w:styleId="Heading2Char">
    <w:name w:val="Heading 2 Char"/>
    <w:basedOn w:val="DefaultParagraphFont"/>
    <w:link w:val="Heading2"/>
    <w:rsid w:val="009C7BD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jpeg"/><Relationship Id="rId12" Type="http://schemas.openxmlformats.org/officeDocument/2006/relationships/image" Target="media/image6.emf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fontTable" Target="fontTable.xml"/><Relationship Id="rId10" Type="http://schemas.openxmlformats.org/officeDocument/2006/relationships/image" Target="media/image4.emf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INTERNATIONAL UNIVERSITY-BANGLADESH</vt:lpstr>
    </vt:vector>
  </TitlesOfParts>
  <Company/>
  <LinksUpToDate>false</LinksUpToDate>
  <CharactersWithSpaces>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INTERNATIONAL UNIVERSITY-BANGLADESH</dc:title>
  <dc:subject/>
  <dc:creator>Nafiz</dc:creator>
  <cp:keywords/>
  <cp:lastModifiedBy>Microsoft account</cp:lastModifiedBy>
  <cp:revision>2</cp:revision>
  <cp:lastPrinted>2022-10-20T15:42:00Z</cp:lastPrinted>
  <dcterms:created xsi:type="dcterms:W3CDTF">2022-10-25T12:53:00Z</dcterms:created>
  <dcterms:modified xsi:type="dcterms:W3CDTF">2022-10-25T12:53:00Z</dcterms:modified>
</cp:coreProperties>
</file>